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16</w:t>
      </w:r>
      <w:r>
        <w:t xml:space="preserve"> </w:t>
      </w:r>
      <w:r>
        <w:t xml:space="preserve">เม.ย.</w:t>
      </w:r>
      <w:r>
        <w:t xml:space="preserve"> </w:t>
      </w:r>
      <w:r>
        <w:t xml:space="preserve">2564</w:t>
      </w:r>
    </w:p>
    <w:p>
      <w:pPr>
        <w:pStyle w:val="Date"/>
      </w:pPr>
      <w:r>
        <w:t xml:space="preserve">วันศุกร์ที่</w:t>
      </w:r>
      <w:r>
        <w:t xml:space="preserve"> </w:t>
      </w:r>
      <w:r>
        <w:t xml:space="preserve">30</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นายกฯ ประกาศไม่เคอร์ฟิว ที่ออกมาทุกครั้ง เจ็บปวดไม่สบายใจ ทั่วประเทศไทยแล้ว อนุทิน ชาญวีรกูล ระบุ ต้องคลี่คลายการระบาดของ Cluster ภายใน 1 เดือน ติดตามทั้งหมดได้ใน // สวัสดีค่ะ ต้อนรับเข้าสู่ หลายช่องทางแล้วก็ www.tv5.co.th ค่ะ ติดตามที่ของช่อง 5 ย้อนหลังได้ช่องทางนี้ค่ะ ไม่ใช่ประชาชนทั้งประเทศที่รอคอยมาตรการของ ศบค. นะคะ ยกระดับควบคุมการระบาด COVID-19 กลับมาทำ New High อีกครั้ง 1,582 รายค่ะ ติดต่อกันเป็นวันที่ 2 แล้วนะคะ ที่ตัวเลขยังพุ่งสูงขึ้นในลักษณะแบบนี้ค่ะ เขาก็รอฟังมาตรการของภาครัฐเช่นกัน ประกาศเคอร์ฟิวจริง ๆ ภาคเอกชนนะคะ ที่ในแง่ของบุคลากรต่าง ๆ ที่ปฏิบัติงานในภาคธุรกิจด้วย เดี๋ยววันนี้ หอการค้าไทยนะคะ ว่าเขามีมาตรการออกมาอย่างไร ความเสียหายมากน้อยแค่ไหนค่ะ เราไปดูการประชุม ศบค. ในวันนี้นะคะ มีการแถลงข่าวในช่วง 16.00 น. ที่ผ่านมา หลังจากที่มีนายกรัฐมนตรี พลเอก นั่งเป็นประธานในฐานะท่านนายกก็ออกมาแถลงด้วยตัวเอง สรุปแล้ว ก็คือว่าไม่มีการล็อกดาวน์ ไม่มีการประกาศเคอร์ฟิวค่ะ นายกฯ บอกว่าถ้าเกิดประกาศล็อกดาวน์ ส่งผลกระทบโดยวงกว้างเอาพื้นที่เสี่ยงนี่ เป็นหลักค่ะ แล้วตอนนายกฯ แถลงก็ตามมาด้วยคุณหมอทวีศิลป์ โฆษกของ ศบค. นะคะ ก็เป็นผู้ชี้แจงรายละเอียดทั้งหมดวันนี้ พื้นที่ต่าง ๆ นี่มีการยกระดับในพื้นที่อย่างไร ไปดูกันเลยค่ะ ว่านายกฯ พูดว่าอย่างไรนายกรัฐมนตรีค่ะ ก็ได้แถลงหลังจากได้ร่วมประชุมกับทาง ศบค. นะคะ ก็ได้อธิบายถึงเรื่องของการไม่ล็อกดาวน์แล้วก็การไม่ประกาศเคอฟิว ดูข้อเสนอของหลายหน่วยงานแล้ว ไม่ว่าจะเป็นทาง สธ. ทางหน่วยงานที่เกี่ยวข้องนี่เขาก็เสนอเข้ามา นายกฯ บอกว่า การที่จะออกมาตรการอะไร ถึงผลกระทบที่จะเกิดขึ้นทั้ง 2 ฝ่ายด้วย ก็เลยเคาะออกมาว่า ก็คือจะทำมาตรการที่เข้มข้นมากขึ้นค่ะ นายกฯ บอกเราเรียนรู้จากประสบการณ์ที่ผ่านมา ในรอบก่อนหน้านี้นะคะ ก็ได้มีวิธีป้องกัน วิธีการรับมือต่าง ๆ ได้มีการรับมือต่าง ๆ และประเทศก็มีการรับมือการระบาดระลอกนี้นี่ระบาดเร็ว ก็อยากจะให้จบเลยเหมือนกัน ไม่อยากจะให้ประชาชนตื่นตระหนกนะคะ แต่ก็ขอให้ความร่วมมือกับทางฝั่งรัฐบาลหน่อยค่ะ // ยังไม่ล็อกดาวน์ โอ.เค. ไหม เห็นใจไง แต่อาจจะต้องลดเวลาลงบ้างนะ ผมก็อยากจะอะไรทั้งสิ้นนั่นล่ะ แต่คนเดือดร้อนเป็นใครบ้างล่ะ เจ้าหน้าที่ก็ลงมาขึงพืดกัน เพราะฉะนั้น การที่เจ้าหน้าที่ติดเชื้อก็มี แล้วประชาชนก็มาผ่านด่านตรวจ ผ่านจุดสกัด ทีนี้ต้องติดตามกันต่อไปน่ะนะ เป็นการชุมนุมจุดที่รัฐธรรมนูญ ท่านก็ระวังไว้แล้วกัน ผมไม่ได้ขู่ท่าน ไม่ได้ขู่ท่าน // นายกฯ ก็อธิบายนะคะ ว่าล็อกดาวน์ นิดเดียว แต่เป็นห่วงเรื่องผลกระทบ ก่อนหน้านี้ สธ. เสนอมาตรการล็อกดาวน์ เสนอเคอร์ฟิว ซึ่งตอนแรกคาดว่าแนวโน้มจะเป็นไปในทางนั้นค่ะ แต่พอหารือกับทุกฝ่ายชั่งน้ำหนักแล้วนี่ มาตรการให้เข้มข้นมากขึ้นดีกว่า จะได้มีช่องว่างที่ประชาชนเดือดร้อนได้ทำมาหาทำมาหากินบ้าง หลังจากนายกฯ แถลงเสร็จ ตามมาด้วยคุณหมอทวีศิลป์ วิษณุโยธิน ได้อธิบายเรื่องของการปรับพื้นที่สี เมื่อวานนี้เราได้ไล่เรียงว่าเขาจะปรับแค่ 2 พื้นที่เท่านั้น มีสีแดงกับสีส้มนะคะ สรุปคือวันนี้ให้ 18 จังหวัด เป็นพื้นที่ควบคุมสูงสุด คือ อยู่ในพื้นที่สีกอ ที่เหลืออีก 59 จังหวัดนะ เป็นพื้นที่ควบคุมสีส้ม มาตรการต่าง ๆ ก็จะจำแนกไปตามพื้นที่ ไปดูมาตรกากันก่อน ร้านอาหารนี่ คือ ให้นั่งรับประทานอาหารในร้านได้ งดขาย งดดื่มเครื่องดื่มแอลกอฮอล์ทุกชนิดน ส่วนระยะเวลาในการเปิดปิดร้านอาหารค่ะ 18 จังหวัดนะคะ ร้านอาหารจะเปิดได้ไม่เกิน 21.00 น. ส่วนพื้นที่ 59 จังหวัดนะคะ เปิดได้ไม่เกินเวลา 23.00 น. คือ ถ้าโซนสีส้มนี่ก็น่าจะเพิ่มเวลาได้มากขึ้นนะคะ มาดูในส่วนของห้างสรรพสินค้า ศูนย์การค้ากันบ้าง คือ ก่อนหน้านี้บรรดาสมาคมการค้าปลีกนี่นะคะ เขาก่อนที่รัฐบาลนี่จะออกมาตรการมาด้วยซ้ำนะคะ สรุป ก็คือวันนี้ให้ปิดบริการไม่เกิน สวนสนุก งดเครื่องเล่น ตู่เกมต่าง ๆ นี้ ให้ปิดให้บริการนะคะ แล้วก็ 18 จังหวัดสีแดง ร้านสะดวกซื้อ ตลาดโต้รุ่ง ตลาดนัดกลางคืน ให้ปิดในเวลาไม่เกิน 23.00 น. ค่ะ ให้เปิดได้อีกที 04.00 น. เป็นต้นไปนะคะ ส่วนถ้าเป็นสนามกีฬา ยิม ฟิตเนส ให้เปิดได้จนถึง 21.00 น. เช่นเดียวกันค่ะ ส่วนการระบาดที่จัดปาร์ตี้ต่าง ๆ Cluster สถานบันเทิง มาจากการไปรวมกลุ่มกันปาร์ตี้นะคะ มีมาตรการออกมาด้วยนะคะ งดกิจกรรมงานเลี้ยง ยกเว้นแต่จะอยู่ภายในครอบครัวเท่านั้น แต่จริง ๆ ก็ไม่ควร จากภาครัฐเอกชนนะคะ Work from Home เพื่อลดการรวมกลุ่มกัน เท่าที่จะทำได้นะคะ ทีนี้มาดูภาพรวมของการระบาด COVID กันหน่อย มาดูยอดติดเชื้อวันนี้นี่ 1,582 ราย ที่ยังเพิ่มขึ้นอย่างต่อเนื่อง ทีนี้ไปดูที่รายจังหวัด ที่ยังรอด ไม่มีผู้ติดเชื้อ ปรากฏว่าวันนี้นะคะ ทุกจังหวัดนี่ถูกตีไข่แตกหมดแล้ว เรามาดูภาพรวม 3 วันที่ผ่านมา วันนี้คุณหมดเศวตสรร นามวาท และภายสุขภาพในภาวะฉุกเฉิน ผู้ป่วยรายใหม่นะคะ 1,577 ราย วันนี้ตัวเลขสูงขึ้นเป็นวันที่ 3 แล้วค่ะ 4 จังหวัดที่มีการติดเชื้อรายใหม่ วันนี้เกิน 100 รายต่อวันนะคะ ก็คือ เชียงใหม่ ชลบุรี กทม. แล้วก็ประจวบคีรีขันธ์ ส่วนที่ไม่มีรายชื่อผู้ติดเชื้อวันนี้ คือ มหาสารคามก็คือ มหาสารครามม เมื่อวานมีรายงานว่า 2 จังหวัดที่ไม่มีการติดเชื้อระลอกใหม่ วันนี้ก็มีรายงานแล้วนะคะ ว่าถูกตีไข่แตก เป็นครอบครัวเดียวกันนะคะ เป็นคุณพ่อกับลูก ไปกรุงเทพฯ จากนั้นก็เดินทางกลับ เป็นหญิงชาวญี่ปุ่นที่มาเที่ยวในไทย การสอบสวนเพิ่มเติมค่ะ คุณหมอเฉวตสรรบอกว่าตอนนี้คือติดเชื้อครบทุกจังหวัดแล้ว ถือว่ากระจายเร็วมาก ถ้าเกิด ถ้าเราแบ่งสถานการณ์นี่ 5 สีหลัก ๆ นะคะ อันนี้ย่อยมาจาก ศบค. นะคะ ผู้ติดเชื้อสะสมเกิน 100 ราย จำนวน13 จังหวัด อย่างเช่น กทม. เชียงใหม่ ชลบุรี ประจวบ สมุทรปราการ นราธิวาส ปทุมธานี สระแก้ว ภูเก็ตและนครปฐม พื้นที่สีแดงค่ะ ผู้ติดเชื้อ 51-100 ราย ก็จะมีนครสวรรค์ พระนครศรีอยุธยา ราชธานีและก็ทีสงขรานะคะ ติดเชื้อในพื้นที่ 1-50 ราย มี 25 จังหวัด แล้วก็ 4. ก็คือพื้นที่สีเหลืองนะคะ ติดเชื้อในครอบครัวอย่างเดียว 20 จังหวัด แล้วก็พื้นที่สีเขียวนะคะ จากจังหวัดอื่นยังไม่มีไปฟังความเห็นของคุณอนุทิน ชาญวีรกูล รองนายกรัฐมนตรี และรัฐมนตรีว่าการกระทรวงสาธารณสุขนะคะ บอกว่าสถานการณ์การระบาด Cluster ที่มาจากสถานบันเทิง ต้องจัดการให้ได้ภายใน 1 เดือนนะคะ คือ มีเกณฑ์ว่า ถ้ามาจาก Cluster สถานบันเทิง พอสั่งปิดทั้งหมดแล้วนี่ เราตัดวงจรการแพร่เชื้อได้แล้ว ระยะเวลาประมาณ 1 เดือน แต่ระหว่างนั้น ถ้าเกิดไปพบ Cluster ใหม่ขึ้นมา การควบคุมโรคก็ต้องอาศัยระยะเวลาที่นานขึ้นค่ะ พบผู้เสียชีวิตที่ติดเชื้อ 1 รายนะคะ คือ คุณอัจฉริยะ ทรัพย์เชิดชู ทำหน้าที่โปรแกรมเมอร์ สาเหตุของการเสียชีวิตนี่ นอกจากติด Cโรคประจำตัวด้วยนะคะ นี่ก็เป็นภาพรวมของสถานการณ์เกิดขึ้นในประเทศไทย แต่ที่วิกฤติจริง ๆ นี่ที่อินเดีย อินเดียนี่ยอดผู้ติดเชื้อสถิติรายวัน ไม่ต่ำกว่า 200,000 รายต่อวัน เมื่อวานที่ดิฉันติดตามข่าวจากสำนักข่าวต่างประเทศนี่ ผู้ป่วย ล2 คนนี่ใช้เตียงแค่เตียงเดียว ซ้าย-ขวาให้ออกซิเจน แต่ต้องนอนในเดียวเดียวกัน เพราะว่าเตียวเต็ม ให้พักรักษาตัวนะคะ แล้วตอนนี้นะคะ วิกฤตอย่างหนักมากเลยค่ะ ตอนนี้มีผู้เสียชีวิตผ่านหลักแสนคนไปแล้ว ติดตาม ค่ะ // สถานการณ์การระบาดของ Cมีผู้ติดเชื้อรายวันพุ่งสูงกว่า 200,000 คน ถือว่า สถิติสูงสุดของโลก ส่งผลให้เตียงพยาบาลไม่พอรองรับคนไข้ ถึงขั้นที่เจ้าหน้า มานอนบนเตียงเดียวกัน หลังการระบาดระลอกแรกของอินเดล้นโรงพยาบาลเร็วกว่าระลอกแรกมาก เนื้องจากการกลายพันธุ์ ทำให้ผู้ติดเชื้อแต่ละรายแพร่เชื้อให้ผู้อื่นได้มากกว่าเดิม ขณะที่ประชาชนการ์ดตก ควบคุม COVID-19 มีการจัดงานและรวมตัวกันในการแช่งชันกีฬา คณะที่ฝรั่งเศสมียอดผู้เสียชีวิตสะสมจาก CoVID-19 เกินแสนคน นับตั้งแต่เตือนมกราคมที่ผ่านมา จากสหรัฐฯ อิตาลี รัสเซีย โดยตลอด 30 ที่ผ่านมา ฝรั่งเศสมีเฉพาะวันละ 300 คน หรือ 9,000 ต่อเดือน จำนวนผู้ป่วยสะสมตามห้อง ICU ทั่วประเทศ คน ด้านประธานาธิบดี ให้แก้ผู้เสียชีวิตทุกคน และให้กำลังใจว่าทุกภาคส่วนจะร่วมกันฝ่าฟันอุปสรรคอันใหญ่หลวงนี้ไปด้วยกัน ทีมข่าวต่างประเทศเรียบเรียง</w:t>
      </w:r>
    </w:p>
    <w:p>
      <w:pPr>
        <w:pStyle w:val="BodyText"/>
      </w:pPr>
      <w:r>
        <w:t xml:space="preserve">(คุณสุชาดา) พักสักครู่นะคะ เดี๋ยวจะพาไปดูรถแห่ฉลองสงกรานต์ไม่แคร์ COVID นะคะ ตำรวจเขาคาดโทษ ใครที่ปรากฏหน้าอยู่ในคลิปนี้ถูกเอาผิดทุกคนแน่นอน ติดตามช่วงหน้าค่ะ // ผ่านพ้นช่วงสงกรานต์ไปแล้วนะคะ ช่วงสงกรานต์ไปแล้วนะคะ แต่ก็ยังมีบางพื้นที่ มีกลุ่มคนบ้างกลุ่มนี่ฝ่าฝืนการควบคุมโรค อย่างที่จังหวัดมุกดาหารนี่ ถึงขั้นไลฟ์ถ่ายทอดสด มีรถแห่ มีคนเล่นน้ำ ปะปแป้งเต้นกันโดยที่ไม่ได้แคร์ว่ามี COVID เลย เจ้าหน้าที่นี่เขาเข้าไปตักเตือนนะคะ จะดำเนินการให้ถึงที่สุดเลย ใครที่ปรากฏหน้าอยู่ในคลิปนี้ด้วย เพราะว่ากลุ่มนี้นี่ไปรวมตัวกันเยอะมาก แล้วก็กลายเป็นกลุ่มเสี่ยงจากคลิปนี้ นี่ คือ เห็นภาพนี่นะคะ หลายคนตกใจมากเลย ว่าทำไมถึงไม่มีความสำนึกรับผิดชอบต่อสังคมบ้างเลย คือ รู้อยู่แก่ใจช่วงสงกรานต์เขาไม่ให้ปะแป้ง ไม่ให้เต้นค่ะ แต่ก็ทำทุดอย่างที่ห้าม นี่นะคะ พอคลิปนี้ถูกแชร์ออกไปนี่ก็ถูกวิพากษ์วิจารณ์กันอย่างกว้างขวาง ทางตำรวจเขาก็ไปตรวจสอบผิดกับคนที่เกี่ยวข้องแน่นอนค่ะ งานเมื่อกี้นี้ฉลองสงกรานต์ อยู่ที่บ้านเหล่าต่าเป็ด ที่ตำบลอโศก อำเภอเมืองนะคะ พฤติกรรมนี่ชัดเจน ทีนี้ความคีบหน้าทางคดี พันตำรวจ ผู้กำกับเมืองนครมุกดาหาร กับคนที่จัดงานสอบสวนแล้วนะคะ แล้วก็ถูกตั้งข้อหาเรียบร้อยแล้วด้วย 1. ร่วมกันจัดกิจกรรมที่มีการรวมกลุ่มคนจำนวนมาก สัมผัสใกล้ชิด ฝ่าฝืนมุกดาหารเรื่องการเฝ้าระวังความผิดตามมาตร 18 พ.ร.บ. การบริหารประเทศ ร่วมกันโฆษณาโดยใช้เครื่องเสียงโดยไม่ได้รับอนุญาตตาม พ.ร.บ. โฆษณา ใช้เครื่องเสียง ม 93 มาตรา 4 นะคะ ทีนี้ในฝั่งของกรมควบคุมโรคนะคะ นี่ล่ะค่ะ หางานจริง ๆ นะคะ ให้กับเจ้าหน้าที่สาธารณะก็ต้องไปคัดกรองกลุ่มเสี่ยงอีกว่าใครจะติดเชื้อ COVID หรือเปล่า ปรากฏว่าทางทีมสอบสวนโรค ก็ได้ บ้านเหล่าปากเป็ดที่อำเภอนาโศกค่ะ ก็คาดว่าวันนี้มีไม่ต่ำกว่า 1,500 คน ก็เก็บกันไป กันไปส่งตรวจหาเชื้อ ทางผู้ว่าฯ นะคะ ก็ได้ให้นายอำเภอสอบข้อเท็จจริง ทั้ง 3 หมู่บ้านด้วยว่าท่านมีส่วนรู้เห็นหรือเปล่า หรือทำไมถึงปล่อยปะละเลย ให้ประชาชนมาทำการที่ฝ่าฝืนกฎหมายนี้นะคะ ถ้าปล่อยปละละเลยจริง ๆ นี่ ผู้ใหญ่ก็ผู้ใหญ่ล่ะค่ะ ตอนนี้สอบสวนอยู่นะคะ ว่ามีใครเกี่ยวข้องบ้าง ทำให้เจ้าหน้าที่เขาเดือดร้อนนะคะ เจ้าหน้าที่ไม่ค่อยจะพอด้วย ไปดูอีกคลิปหนึ่งที่มีเสียงวิพากษ์วิจารณ์ในโลกออนไลน์เหมือนกัน ก่อนหน้านี้เราเคยนำเสนอไป ฃไปสมัครงานที่ร้านไวล์ ก็ไปพูดจาไม่ดีใส่น้องเขา แล้วก็กระชากหน้ากา คราวนี้นี่เป็นพนักงานเหมือนกัน แต่คนละร้านกันค่ะ เป็นพนักงานร้านขายโดนัตชื่อดัง พฤติกรรมจากในคลิปก่อนนะคะ ผักลงพื้นแล้วไม่พอนะคะ ยังตามไปต่อว่าถึงที่ด้านหลังร้านด้วย ไปดูคลิปกันหน่อยค่ะ ก็จะเห็นว่ามีลูกค้าที่มาใช้บริการที่ล้มลงไป นี่ ๆ ๆ คือ ล้มลงไปกับพื้นเลยนะคะ ปากเสียง หรือมีปัญหาอะไรกันหรือเปล่า คือ หลายคนตั้งข้อสังเกต หลายคนเห็นเป็นเรื่องเป็นเพจ Facebook อยากดังเดี๋ยวจัดให้ เขาเป็นคนเอาคลิปนี้มาเผยแพร่ พนักงานที่สวมใส่เสื้อสีแดงค่ะ ทีนี้พอไปสืบต้นตอจากที่พนักงานจัดของให้ลูกค้าผิด แล้วก็ลูกค้าไปต่อว่าเขา พนักงานเขาก็ขอโทษไป 3 รอบแล้วนะคะ แต่ลูกค้าคนที่ไปใช้บริการนี่ตามเข้าไปถึงหลังร้านเลยค่ะ ทีนี้นี่เขาก็รู้ตัวเลยค่ะ ว่าต้องให้ออกแน่ ๆ เพราะว่าทำงานบกพร่องนะคะ เพราะว่า คือ ถ้ามองในมุมของคนเป็นเจ้าของธุรกิจนี่ เขาก็ลาเพื่อนเขา แล้วก็ออกจากร้านไปเลยค่ะ ภาพ ๆ นี้เกิดขึ้นนะคะ ก็ทนไม่ไหวแล้ว พูดจาไม่ดีใส่นะคะ ทีนี้พอไปถามเพื่อนในร้านนี่ เขาบอกจริง ๆ แล้วน้องคนนี้เป็นอัธยาศัยดีนะคะ มีทั้ง 2 ด้าน เราไม่สามารถจะบอกได้ว่าใครถูกใครผิด คนที่โพสต์เขาก็บอกว่าลูกค้าบางคนนี่ ก็ไม่ได้น่ารักเสมอไป ลูกค้า คือ พระเจ้าก็จริงค่ะ แต่ลูกค้าทุกคนนี่ไม่ใช่พระเจ้านะคะ ทุกคนต้องอดทนอดกลั้นในการทำงานค่ะ แบบนี้นี่เขาก็มีสิทธิที่จะใช้กฎหมายในการป้องกันตัวเอง ถูกกระทำ เพราะพนักงานนี่ ก็เป็นคน ๆ หนึ่ง ไม่ใช่จะมารองรับอารมณ์ของทุกคนนะคะ พอคลิปนี้เผยแพร่ออกไปนี่ ตอนแรกคนเห็นพฤติกรรมนี่ ขึ้น แต่ว่าล่าสุดบอกว่าเดี๋ยวจะลงไปดำเนินการสอบสวน ก็จะปฏิบัติตามกฎและข้อบังคังของบริษัทต่อไปค่ะ พักอีกครู่หนึ่งนะคะ เดี๋ยวมาฟังความเห้ฯของภาคเอกชนนะคะ ทาง ศบค. ภาคเอกชนเขารับได้แค่ไหน แล้วก็จะรองรับหรือปรับตัวอย่างไรบ้าง เพื่อรองรับการปิดกิจการในช่วงนี้ค่ะ ติดตามต่อช่วงหน้าค่ะ</w:t>
      </w:r>
    </w:p>
    <w:p>
      <w:pPr>
        <w:pStyle w:val="BodyText"/>
      </w:pPr>
      <w:r>
        <w:t xml:space="preserve">(คุณสุชาดา) COVID ระบาดแต่ละครั้ง ทุกครั้งที่ผ่านนี่เราก็จะเห็นว่ามาตรการเข้มข้น ก็จำเป็นจะต้องประกาศล็อกดาวน์ทั้งประเทศ ก็ปิดกิจการไปพอเราเริ่มชินกับสถานการณ์ที่เกิดขึ้น เราก็ต้องหาวิธีในการปรับตัวที่จะอยู่รอดต่อไปให้ได้ การยกระดับมาตรการที่ผ่านมา เพื่อควบคุม COVID-19 แต่ถ้าเกิดกิจการไหนเสี่ยงนี่ ก็จะปิดจนกว่าสถานการณ์ในภาพรวมจะคลี่คลายแล้วก็ค่อยกลับมาเปิดใหม่ แต่สิ่งที่ปฏิเสธไม่ได้ ไม่ว่าจะเป็นการให้บริการต่าง ๆ หรือห้างสรรพสินค้านี่ เขาเป็นกลุ่มที่ได้ผลกระบท จากการปิดกิจการต่าง ๆ ค่ะ วันนี้จะพาไปฟังความเห็นจากสภาหอการค้าไทยนะคะ ว่าคุยกับผู้ประกอบการแล้ว มาตรการที่ ศบค. เพาะออกมานี่ ถ้าเกิดจะต้องอยู่ในสภาวะแบบนี้ แล้วจะปรับตัวอย่างไร จะสร้างความเสียหายให้กับภาพรวมเศรษฐกิจไทยมากขนาดไหนค่ะ ลองฟังความเห็นของคุณสนั่น หอการค้าไทยอยู่ในสายแล้วค่ะ // สวัสดีครับ คุณสุชาดาหรือเปล่าครับ</w:t>
      </w:r>
    </w:p>
    <w:p>
      <w:pPr>
        <w:pStyle w:val="BodyText"/>
      </w:pPr>
      <w:r>
        <w:t xml:space="preserve">(คุณสุชาดา) ใช่ค่ะ // ครับ ๆ</w:t>
      </w:r>
    </w:p>
    <w:p>
      <w:pPr>
        <w:pStyle w:val="BodyText"/>
      </w:pPr>
      <w:r>
        <w:t xml:space="preserve">(คุณสุชาดา) วันนี้ที่ดูจากมาตรการที่ท่านนายกฯ แถลวง ศบค. แถลงอย่างเป็นทางการนะคะ ไม่ได้ล็อกดาวน์ ไม่ได้เคอฟิว ควบคุมทั้งร้านอาหาร ทั้งสถานที่เสี่ยง ในมุมมองของเอกชนนี่รับได้กับมาตรการที่ออกมาไหมคะ // ครับ ๆ ก็คงจะเป็นอย่างนี้ยน เป็นแบบนั้นนะครับ พวกถ้าการล็อกดาวน์ขึ้นมา เศรษฐกิจมันจะเสียหายแบบหนักมาก ตามที่เคยได้เกิดขึ้นน่ะนะคะ เพราะที่เราล็อกดาวน์ที่แล้วนี่นะครับ เศรษฐกิจ เงินหายไปจากระบบถึงประมาณ 600,000 ล้านบาทด้วยกันนะครับ ฉะนั้น ถ้าเราค่อย ๆ ยกระดับขึ้นไปนะครับ ผมคิดว่า 1. เพื่อความปลอดภัยของชีวิตพี่น้องประชาชน ขณะเดียวกันนี่ ดูตามเหตุการณ์นะครับ ว่าทำให้เศรษฐกิจโดยภาพรวมนี่มันเสียหายนี่คือน้อยที่สุด เท่าที่จะเกิดขึ้นได้อย่างไรบ้าง ในขณะเดียวกันนี่ เราต้องยอมรับนะครับ ว่าสิ่งที่ได้ฃมีการยกระดับในการควบคุมนะครับ เรื่องรถ เรื่องจำหน่ายอาหารที่ได้ประกาศออกมานะครับ // ค่ะ // ก็คงจะทำให้การบริโภคของประชาชนนี่ ผมคิดว่ามันคงจะลดลงแทนที่เราประเมินกันไว้นะครับ // ค่ะ // ได้ประเมินกันไว้ 20 เปอร์เซ็นต์ ตอนนี้คงจะเพิ่มเป็น 20-30 เปอร์เซ็นต์ด้วยกันนะครับ ซึ่งถ้าเราพูดถึงเม็ดเงินนี่ที่หายไปจากสถานการณ์อย่างนี้นี่ก็คงจะประมาณเดือนละนี่ กระทบสุด 100,000-150,000 ล้านบาท นะครับ</w:t>
      </w:r>
    </w:p>
    <w:p>
      <w:pPr>
        <w:pStyle w:val="BodyText"/>
      </w:pPr>
      <w:r>
        <w:t xml:space="preserve">(คุณสุชาดา) ค่ะ อันนี้เฉพาะการบริโภคของประชาชนใช่ไหมคะ // ใช่ ๆ ใช่ครับ แล้วก็ขณะเดียวกันนี่ เรื่องนี้ต้องยอมรับนะว่าเรื่องนี้คงไม่จบกันเพียง 1 เดือนแน่นอนแค่นั้นเองนะ เราคาดว่า คงอาจจะ คือ ต้องขยายเวลาไปถึง 2-3 เดือน ถ้าพูดถึง 2-3 เดือนนี่ ผมคิดว่าเม็ดเงินที่จะหายไปจากระบบนี่นะครับ ก็คือ 300,000-400,000 ล้านบาทด้วยกันนะครับ ฉะนั้น…</w:t>
      </w:r>
    </w:p>
    <w:p>
      <w:pPr>
        <w:pStyle w:val="BodyText"/>
      </w:pPr>
      <w:r>
        <w:t xml:space="preserve">(คุณสุชาดา) เท่าที่ได้คุยกับผู้ประกอบการเอกชนน่ะค่ะ ได้มีความเห็นกันอย่างไรบ้างคะ หรือมีข้อเสนอ ก็เราคิดว่าถ้าเป็นลักษณะนี้แล้วนี่ คิดว่ากระทบสุด เรื่องการจ้างงาน ก็คงจะไม่ถึงกับเสียหายมากนะครับ แต่ขณะเดียวกันแน่นอนพูดถึงรายได้ของพนักงานเองก็มีส่วนกระทบสุด ก็คือกิจการบริการที่บอกว่าจะต้องปิดตั้งแต่เท่าไรนะ 22.00 น. ใช่ไหมครับ ใช่ค่ะ ถึง 04.00 น. อย่างนี้เป็นต้นนะครับ // ค่ะ // ใช่ ๆ</w:t>
      </w:r>
    </w:p>
    <w:p>
      <w:pPr>
        <w:pStyle w:val="BodyText"/>
      </w:pPr>
      <w:r>
        <w:t xml:space="preserve">(คุณสุชาดา) ใช่ค่ะ ก็คือเป็นธุรกิจบริการที่มีเวลาจำกัดในการเปิดให้บริการค่ะ // ก็คือเรื่องเหล่านี้ก็กระทบถึงรายได้ของพวกพนักงานเอง และขณะเดียวกันก็รายได้จากการที่ปิดไปนี่ก็ถูกกระทบนะครับ เกี่ยวกับเรื่องนี้นะครับ // ค่ะ ทีนี้มีความเห็นหลากหลายมีมาตรการคุมเข้ม การระบาดนี่ ก็อาจจะขยายวงกว้างไปมากขึ้นและเสียหายไปมากกว่านี้ค่ะ เรื่องนี้อย่างไรบ้างคะ // ใช่ครับ ใช่ ถ้ายิ่งมีการระงับนะครับหรือสะกัดโรคระบาดนี่ ให้เร็วที่สุด แล้วก็เศรษฐกิจมันก็คงจะฟื้นตัวกลับมาเร็วนะครับ // ค่ะ พอจะรับได้ใช่ไหมคะ ถ้าเกิดจะต้องควบคุมการให้ธุรกิจประมาณสัก 2 อาทิตย์ ในเบื้องต้นก่อนค่ะ // ก็คงจะต้องยอมรับความเป็นจริงเป็นลักษณะนั้นน่ะครับ // ค่ะ ช่วยเหลือการให้เอกชนให้ปรับตัวอะไรกันอย่างไรบ้างคะ // เราคงจะต้องมีการประชุมในระดับ คฟร. นะครับ อาจจะคือขอรับ ขอลดค่าไฟฟ้าอะไรอย่าง ทางไฟฟ้าอย่างนี้เป็นต้น ผมเองก็คงไม่สามารถที่จะตอบแทนทุกคนได้นะครับ</w:t>
      </w:r>
    </w:p>
    <w:p>
      <w:pPr>
        <w:pStyle w:val="BodyText"/>
      </w:pPr>
      <w:r>
        <w:t xml:space="preserve">(คุณสุชาดา) ค่ะ เรื่องของการฉีดวัคซีนน่ะค่ะ เห็นว่าทางภาคเอกชนนี่ก็พร้อมที่จะ การตั้งจุดฉีดต่าง ๆ ด้วยใช่ไหมคะ // ครับ จริง ๆทางหอการค้าเราก็มีการประชุมไปหลายรอบนะครับ ไปลงพื้นที่ร่วมกับทาง กทม. ด้วยนะครับ สำรวจพื้นที่ สถานที่แล้วก็คิดว่าเกี่ยวกับจำนวนที่จะฉีดได้นะครับ ต่าง ๆ นี้มีการสำรวจแล้ว แล้วเราก็ได้รับความร่วมมือจากทางภาคเอกชนเป็นอย่างดี โดยที่ว่าวันที่ 19 ที่จะถึงนี้นะครับ เราจะมีการประชุมร่วมกันกับ 40 บริษัทชั้นนำนะครับ จะได้คุยถึงเกี่ยวกับว่า 1. จะช่วยสนับสนุนเรื่องสถานที่ให้มากกว่านี้ได้อย่างไร ให้กับการฉีดวัคซีนให้กับประชาชนนี่ ถึงประมาณวันละนะครับ ประมาณ 50,000 คน ด้วยกันอย่างนี้เป็นต้นนะครับ เราก็ดูถึงว่าทีมงานการสื่อสารเหล่านี้ ซึ่งถ้าคิดว่า ก็ฝากเอกชนก็มีความเชี่ยวชาญทางด้านนี้นะครับ ให้ช่วยด้วย เรื่องที่ 3 นะ ที่เราพูดถึงนี่ ก็คือการพัฒนาหรือปรับปรุงนี่ให้มีประสิทธิภาพอย่างไรบ้าง ก็คือมีทีมเทคโนโลยีนะครับ แล้วก็ระบบการลงทะเบียนเอย ขั้นตอนในการจะทำให้การฉีดวัคซีนนี่มันเร็วขึ้นได้อย่างไร นอกจากนั้นยังสามารถติดตามคนที่ฉีดแล้วอย่างไรบ้าง แล้วการที่จะออกใบรับรองอย่างไร ให้มันเร็วอย่างไรบ้างนะครับ ในส่วนนี้นี่ก็เห็นด้วยครับ ทั้ง กทม. ทั้งหอการค้า คือ ส่วนที่เราทางภาคเอกชนและทางภาครัฐนี่ จะต้องมาทำงานร่วมกันในยามวิกฤตนะครับ เรื่องที่คุยนี่แล้วก็พูดถึงว่าทางเอกชนเองนี่ก็มีแหล่งในการจัดจำหน่าย จัดซื้อวัคซีนให้มากขึ้นได้อย่างไรบ้าง ซึ่งส่วนนี้ แน่นอน คือ หอการค้าเองคงไม่สามารถเอาเข้ามาได้เอง เราสามารถจะชี้แหล่ง แล้วก็จำนวนแล้วก็การส่งของอย่างนี้เป็นต้นนะครับ ฉะนั้น จะทำให้มีการเพิ่มเติมของจำนวนของวัคซีนเข้ามาเร็วขึ้นนี่ ซึ่งเราก็จะทำงานร่วมกับทางภาครัฐ แล้วก็กับส่วนที่ทางโรงพยาบาลภาคเอกชน ขึ้นมานี่ โดยที่ทางหอการค้า เราก็จะรวบรวมบริษัทต่าง ๆ นะครับ ในการที่จะทำการสำรวจว่าความต้องการที่จะฉีดวัคซีน ได้เท่าไร แล้วก็จะฉีดวันไหน สถานที่ไหน ตรงนี้ คือ การจัดระบบ การบริหารจัดการนี่ ทางเอกชนเราเองครับ ก็จะนำเสนอเรื่องเหล่านี้ให้ เราสามารถจะเอาต้นแบบเหล่านี้นี่ ไปใช้กับจังหวัดอีก 76 จังหวัดนะครับ ก็เช่นเดียวกันนะครับ ถ้าเรามีระบบพวก IT ทีIT ที่ดีแล้วนี่ เราก็สามารถทำให้หมอพร้อมนี่ พร้อมอย่างนี้เป็นต้นน่ะนะครับ ทุกอย่างนี้ //คุณสนั่นมากเลยนะคะ // ข้อมูลก็จะไปคลาวด์ อย่างนี้เป็นต้น ก็สามารถจะบอกว่าที่ติดแล้วให้ฉีดแล้ว แล้วก็จังหวัดไหนให้เปิดได้อะไรอย่างนี้เป็นต้น // ค่ะ วันนี้ขอบคุณนะคะ // ครับ ยินดีครับ</w:t>
      </w:r>
    </w:p>
    <w:p>
      <w:pPr>
        <w:pStyle w:val="BodyText"/>
      </w:pPr>
      <w:r>
        <w:t xml:space="preserve">(คุณสุชาดา) สวัสดีค่ะ ภาคเอกชนบอกว่าก็ต้องทำใจรับให้ได้นะคะ ถึงแม้ว่าจะเป็นช่วงเวลา หรืออาจจะลากยาวไปมากกว่านั้น ให้เข้มข้นมากขึ้นนี่ การระบาดก็ขยายวงกว้าง จะยิ่งกระทบต่อภาคธุรกิจอย่างหนักค่ะ ตอนนี้ภาคเอกชนพยายามยื่นมือเข้ามาช่วยเร่งการฉีดวัคซีนด้วยนะคะ เดี๋ยวเราติดตามกันที่การประชุม ตตร. กับจับประเด็นข้าวร้อนคืนนี้นะคะ จะลาไปด้วยภาพการแข่งขับเรือใบน้ำแข็งในทะเลสาบที่ประเทศรัสเซีย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16 เม.ย. 2564</dc:title>
  <dc:creator/>
  <cp:keywords/>
  <dcterms:created xsi:type="dcterms:W3CDTF">2021-04-30T04:00:10Z</dcterms:created>
  <dcterms:modified xsi:type="dcterms:W3CDTF">2021-04-30T04: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เมษายน 2564 เวลา 09.50 น.</vt:lpwstr>
  </property>
  <property fmtid="{D5CDD505-2E9C-101B-9397-08002B2CF9AE}" pid="3" name="subtitle">
    <vt:lpwstr/>
  </property>
</Properties>
</file>